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87B83B" w14:textId="77777777" w:rsidR="004460FB" w:rsidRPr="004460FB" w:rsidRDefault="004460FB" w:rsidP="004460FB">
      <w:pPr>
        <w:rPr>
          <w:b/>
        </w:rPr>
      </w:pPr>
      <w:r w:rsidRPr="004460FB">
        <w:rPr>
          <w:b/>
        </w:rPr>
        <w:t>REI602M</w:t>
      </w:r>
      <w:r w:rsidRPr="004460FB">
        <w:rPr>
          <w:b/>
        </w:rPr>
        <w:tab/>
      </w:r>
      <w:r w:rsidRPr="004460FB">
        <w:rPr>
          <w:b/>
        </w:rPr>
        <w:tab/>
      </w:r>
      <w:r w:rsidRPr="004460FB">
        <w:rPr>
          <w:b/>
        </w:rPr>
        <w:tab/>
      </w:r>
      <w:r w:rsidRPr="004460FB">
        <w:rPr>
          <w:b/>
        </w:rPr>
        <w:tab/>
      </w:r>
      <w:r w:rsidRPr="004460FB">
        <w:rPr>
          <w:b/>
        </w:rPr>
        <w:tab/>
        <w:t>Quiz 29.1.2021</w:t>
      </w:r>
    </w:p>
    <w:p w14:paraId="0AB394F7" w14:textId="77777777" w:rsidR="004460FB" w:rsidRDefault="004460FB" w:rsidP="004460FB">
      <w:r>
        <w:t>Hand in on Gradescope before 22:00 on Jan. 30 (Saturday). Each question will be given 1, 0.5 or 0 points as follows. If the question is more or less correct it gets 1 point. If it is partly correct it gets 0.5, and if it is missing or completely wrong it gets 0 points.</w:t>
      </w:r>
    </w:p>
    <w:p w14:paraId="26668001" w14:textId="77777777" w:rsidR="00344AB0" w:rsidRDefault="004460FB">
      <w:r>
        <w:t>1)</w:t>
      </w:r>
      <w:r>
        <w:object w:dxaOrig="10104" w:dyaOrig="4854" w14:anchorId="56E70F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217.5pt" o:ole="">
            <v:imagedata r:id="rId4" o:title=""/>
          </v:shape>
          <o:OLEObject Type="Embed" ProgID="PBrush" ShapeID="_x0000_i1025" DrawAspect="Content" ObjectID="_1673524263" r:id="rId5"/>
        </w:object>
      </w:r>
    </w:p>
    <w:p w14:paraId="2B1C6264" w14:textId="5771513A" w:rsidR="00FF2896" w:rsidRDefault="007016B1" w:rsidP="004460FB">
      <w:r>
        <w:t>I would use the SVM with a Radial Basis Kernel.</w:t>
      </w:r>
    </w:p>
    <w:p w14:paraId="4B6CCF48" w14:textId="77777777" w:rsidR="007016B1" w:rsidRPr="007016B1" w:rsidRDefault="007016B1" w:rsidP="004460FB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in</m:t>
              </m:r>
            </m:e>
            <m:sub>
              <m:r>
                <w:rPr>
                  <w:rFonts w:ascii="Cambria Math" w:hAnsi="Cambria Math"/>
                </w:rPr>
                <m:t>R,c,γ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6C5F7EC2" w14:textId="42974CE0" w:rsidR="007016B1" w:rsidRPr="007016B1" w:rsidRDefault="007016B1" w:rsidP="004460FB">
      <w:pPr>
        <w:rPr>
          <w:rFonts w:eastAsiaTheme="minorEastAsia"/>
          <w:sz w:val="28"/>
          <w:szCs w:val="28"/>
        </w:rPr>
      </w:pPr>
      <w:r>
        <w:rPr>
          <w:rFonts w:eastAsiaTheme="minorEastAsia"/>
        </w:rPr>
        <w:t xml:space="preserve">subject to </w:t>
      </w:r>
      <m:oMath>
        <m:sSup>
          <m:sSup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γ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||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i)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-c||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sup>
        </m:sSup>
        <m:r>
          <w:rPr>
            <w:rFonts w:ascii="Cambria Math" w:eastAsiaTheme="minorEastAsia" w:hAnsi="Cambria Math"/>
            <w:sz w:val="28"/>
            <w:szCs w:val="28"/>
          </w:rPr>
          <m:t xml:space="preserve"> &lt;= </m:t>
        </m:r>
        <m:sSup>
          <m:sSup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R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eastAsiaTheme="minorEastAsia" w:hAnsi="Cambria Math"/>
            <w:sz w:val="28"/>
            <w:szCs w:val="28"/>
          </w:rPr>
          <m:t xml:space="preserve"> , i = 1,....n.</m:t>
        </m:r>
      </m:oMath>
    </w:p>
    <w:p w14:paraId="3146118A" w14:textId="58B5315C" w:rsidR="007016B1" w:rsidRPr="007016B1" w:rsidRDefault="007016B1" w:rsidP="004460FB">
      <w:pPr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r>
          <w:rPr>
            <w:rFonts w:ascii="Cambria Math" w:hAnsi="Cambria Math"/>
          </w:rPr>
          <m:t>γ</m:t>
        </m:r>
      </m:oMath>
      <w:r>
        <w:rPr>
          <w:rFonts w:eastAsiaTheme="minorEastAsia"/>
        </w:rPr>
        <w:t xml:space="preserve"> controls the decision boundary.</w:t>
      </w:r>
      <w:r w:rsidRPr="007016B1">
        <w:rPr>
          <w:rFonts w:eastAsiaTheme="minorEastAsia"/>
        </w:rPr>
        <w:t xml:space="preserve"> </w:t>
      </w:r>
      <w:r w:rsidRPr="007016B1">
        <w:rPr>
          <w:rFonts w:eastAsiaTheme="minorEastAsia"/>
        </w:rPr>
        <w:br/>
      </w:r>
    </w:p>
    <w:p w14:paraId="01936B36" w14:textId="77777777" w:rsidR="007016B1" w:rsidRDefault="007016B1" w:rsidP="004460FB"/>
    <w:p w14:paraId="2DC196CA" w14:textId="77777777" w:rsidR="00430863" w:rsidRDefault="00430863" w:rsidP="004460FB"/>
    <w:p w14:paraId="63C4A206" w14:textId="77777777" w:rsidR="00D404AE" w:rsidRDefault="00D404AE" w:rsidP="004460FB"/>
    <w:p w14:paraId="4B595EA5" w14:textId="77777777" w:rsidR="00095261" w:rsidRDefault="00095261" w:rsidP="004460FB"/>
    <w:p w14:paraId="454969A6" w14:textId="0E5E1BB3" w:rsidR="004460FB" w:rsidRDefault="004460FB" w:rsidP="004460FB">
      <w:r>
        <w:t>2)</w:t>
      </w:r>
    </w:p>
    <w:p w14:paraId="2C66E37E" w14:textId="77777777" w:rsidR="004460FB" w:rsidRDefault="004460FB" w:rsidP="004460FB">
      <w:r>
        <w:object w:dxaOrig="9870" w:dyaOrig="5022" w14:anchorId="794DAB15">
          <v:shape id="_x0000_i1026" type="#_x0000_t75" style="width:358.5pt;height:182.25pt" o:ole="">
            <v:imagedata r:id="rId6" o:title=""/>
          </v:shape>
          <o:OLEObject Type="Embed" ProgID="PBrush" ShapeID="_x0000_i1026" DrawAspect="Content" ObjectID="_1673524264" r:id="rId7"/>
        </w:object>
      </w:r>
    </w:p>
    <w:p w14:paraId="0232189E" w14:textId="09246BEA" w:rsidR="000C226F" w:rsidRDefault="000C226F" w:rsidP="000C226F"/>
    <w:p w14:paraId="554C9B8A" w14:textId="5FEAF46E" w:rsidR="005456F7" w:rsidRPr="00FF2896" w:rsidRDefault="00FF2896" w:rsidP="000C226F">
      <w:r>
        <w:rPr>
          <w:b/>
          <w:bCs/>
        </w:rPr>
        <w:t xml:space="preserve">only </w:t>
      </w:r>
      <w:r>
        <w:t>SVM with a RBF kernel.</w:t>
      </w:r>
    </w:p>
    <w:sectPr w:rsidR="005456F7" w:rsidRPr="00FF28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NLYwNDc1NbGwMDVQ0lEKTi0uzszPAykwqgUAPkF+yiwAAAA="/>
  </w:docVars>
  <w:rsids>
    <w:rsidRoot w:val="004460FB"/>
    <w:rsid w:val="00095261"/>
    <w:rsid w:val="000C226F"/>
    <w:rsid w:val="001A1197"/>
    <w:rsid w:val="00344AB0"/>
    <w:rsid w:val="003E19FC"/>
    <w:rsid w:val="00430863"/>
    <w:rsid w:val="004460FB"/>
    <w:rsid w:val="005456F7"/>
    <w:rsid w:val="006946F0"/>
    <w:rsid w:val="007016B1"/>
    <w:rsid w:val="00D404AE"/>
    <w:rsid w:val="00D60083"/>
    <w:rsid w:val="00FF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B5720"/>
  <w15:chartTrackingRefBased/>
  <w15:docId w15:val="{818DC882-9A99-4FC2-B1B3-8BA19B197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016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oleObject" Target="embeddings/oleObject1.bin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2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inn Guðmundsson</dc:creator>
  <cp:keywords/>
  <dc:description/>
  <cp:lastModifiedBy>Alexander</cp:lastModifiedBy>
  <cp:revision>7</cp:revision>
  <cp:lastPrinted>2021-01-29T21:58:00Z</cp:lastPrinted>
  <dcterms:created xsi:type="dcterms:W3CDTF">2021-01-29T11:01:00Z</dcterms:created>
  <dcterms:modified xsi:type="dcterms:W3CDTF">2021-01-30T15:05:00Z</dcterms:modified>
</cp:coreProperties>
</file>